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D548D" w14:textId="77777777" w:rsidR="006D3B29" w:rsidRDefault="006D3B29" w:rsidP="006D3B29">
      <w:pPr>
        <w:jc w:val="center"/>
        <w:rPr>
          <w:b/>
          <w:sz w:val="24"/>
        </w:rPr>
      </w:pPr>
    </w:p>
    <w:p w14:paraId="279C78E7" w14:textId="42050756" w:rsidR="006D3B29" w:rsidRPr="00A2469B" w:rsidRDefault="00A2469B" w:rsidP="000F48EB">
      <w:pPr>
        <w:pStyle w:val="Ttulo"/>
        <w:rPr>
          <w:szCs w:val="22"/>
          <w:lang w:val="en-US"/>
        </w:rPr>
      </w:pPr>
      <w:r w:rsidRPr="00A2469B">
        <w:rPr>
          <w:lang w:val="en-US"/>
        </w:rPr>
        <w:t>&lt;Grant Type&gt;</w:t>
      </w:r>
      <w:r>
        <w:rPr>
          <w:lang w:val="en-US"/>
        </w:rPr>
        <w:t xml:space="preserve"> </w:t>
      </w:r>
      <w:r w:rsidR="003C4B0C">
        <w:rPr>
          <w:lang w:val="en-US"/>
        </w:rPr>
        <w:t>Activity Report</w:t>
      </w:r>
    </w:p>
    <w:p w14:paraId="2AAD17DF" w14:textId="4921B478" w:rsidR="006D3B29" w:rsidRDefault="006D3B29" w:rsidP="000F48EB">
      <w:pPr>
        <w:pStyle w:val="Subttulo"/>
      </w:pPr>
      <w:r>
        <w:t>&lt;</w:t>
      </w:r>
      <w:r w:rsidR="00A2469B">
        <w:t xml:space="preserve">Research </w:t>
      </w:r>
      <w:proofErr w:type="spellStart"/>
      <w:r w:rsidR="00A2469B">
        <w:t>fellow’s</w:t>
      </w:r>
      <w:proofErr w:type="spellEnd"/>
      <w:r w:rsidR="00A2469B">
        <w:t xml:space="preserve"> </w:t>
      </w:r>
      <w:proofErr w:type="spellStart"/>
      <w:r w:rsidR="00A2469B">
        <w:t>name</w:t>
      </w:r>
      <w:proofErr w:type="spellEnd"/>
      <w:r>
        <w:t>&gt;</w:t>
      </w:r>
    </w:p>
    <w:p w14:paraId="4D797FDB" w14:textId="77777777" w:rsidR="006D3B29" w:rsidRDefault="006D3B29" w:rsidP="006D3B29">
      <w:pPr>
        <w:rPr>
          <w:b/>
        </w:rPr>
      </w:pPr>
    </w:p>
    <w:p w14:paraId="6DFA019A" w14:textId="0C2DA61D" w:rsidR="00A2469B" w:rsidRDefault="00A2469B" w:rsidP="00A2469B">
      <w:pPr>
        <w:rPr>
          <w:lang w:val="en-US"/>
        </w:rPr>
      </w:pPr>
      <w:r w:rsidRPr="00A2469B">
        <w:rPr>
          <w:lang w:val="en-US"/>
        </w:rPr>
        <w:t xml:space="preserve">This document </w:t>
      </w:r>
      <w:r>
        <w:rPr>
          <w:lang w:val="en-US"/>
        </w:rPr>
        <w:t>summarizes</w:t>
      </w:r>
      <w:r w:rsidRPr="00A2469B">
        <w:rPr>
          <w:lang w:val="en-US"/>
        </w:rPr>
        <w:t xml:space="preserve"> </w:t>
      </w:r>
      <w:r>
        <w:rPr>
          <w:lang w:val="en-US"/>
        </w:rPr>
        <w:t xml:space="preserve">the main </w:t>
      </w:r>
      <w:r w:rsidRPr="00A2469B">
        <w:rPr>
          <w:lang w:val="en-US"/>
        </w:rPr>
        <w:t xml:space="preserve">activities conducted under the </w:t>
      </w:r>
      <w:r>
        <w:rPr>
          <w:lang w:val="en-US"/>
        </w:rPr>
        <w:t>grant &lt;grant type / reference&gt; over the period &lt;time span covered&gt;.</w:t>
      </w:r>
    </w:p>
    <w:p w14:paraId="4E4A67B9" w14:textId="77777777" w:rsidR="00E81836" w:rsidRDefault="00E81836" w:rsidP="00A2469B">
      <w:pPr>
        <w:rPr>
          <w:lang w:val="en-US"/>
        </w:rPr>
      </w:pPr>
    </w:p>
    <w:p w14:paraId="41635F76" w14:textId="376782ED" w:rsidR="003154D0" w:rsidRPr="003154D0" w:rsidRDefault="003154D0" w:rsidP="000F48EB">
      <w:pPr>
        <w:pStyle w:val="Ttulo1"/>
        <w:rPr>
          <w:rStyle w:val="Forte"/>
          <w:lang w:val="en-US"/>
        </w:rPr>
      </w:pPr>
      <w:r w:rsidRPr="003154D0">
        <w:rPr>
          <w:rStyle w:val="Forte"/>
          <w:lang w:val="en-US"/>
        </w:rPr>
        <w:t>&lt;Name of Task 1&gt;</w:t>
      </w:r>
    </w:p>
    <w:p w14:paraId="19E94B1E" w14:textId="6D49EAD9" w:rsidR="006D3B29" w:rsidRDefault="003154D0" w:rsidP="006D3B29">
      <w:pPr>
        <w:rPr>
          <w:lang w:val="en-US"/>
        </w:rPr>
      </w:pPr>
      <w:r w:rsidRPr="003154D0">
        <w:rPr>
          <w:lang w:val="en-US"/>
        </w:rPr>
        <w:t>Brief d</w:t>
      </w:r>
      <w:r>
        <w:rPr>
          <w:lang w:val="en-US"/>
        </w:rPr>
        <w:t>escription of the first task.</w:t>
      </w:r>
    </w:p>
    <w:p w14:paraId="47C38AEE" w14:textId="225FC95C" w:rsidR="003154D0" w:rsidRPr="003154D0" w:rsidRDefault="003154D0" w:rsidP="000F48EB">
      <w:pPr>
        <w:pStyle w:val="Ttulo1"/>
        <w:rPr>
          <w:rStyle w:val="Forte"/>
        </w:rPr>
      </w:pPr>
      <w:r w:rsidRPr="003154D0">
        <w:rPr>
          <w:rStyle w:val="Forte"/>
        </w:rPr>
        <w:t>&lt;</w:t>
      </w:r>
      <w:proofErr w:type="spellStart"/>
      <w:r w:rsidRPr="003154D0">
        <w:rPr>
          <w:rStyle w:val="Forte"/>
        </w:rPr>
        <w:t>Name</w:t>
      </w:r>
      <w:proofErr w:type="spellEnd"/>
      <w:r w:rsidRPr="003154D0">
        <w:rPr>
          <w:rStyle w:val="Forte"/>
        </w:rPr>
        <w:t xml:space="preserve"> </w:t>
      </w:r>
      <w:proofErr w:type="spellStart"/>
      <w:r w:rsidRPr="003154D0">
        <w:rPr>
          <w:rStyle w:val="Forte"/>
        </w:rPr>
        <w:t>of</w:t>
      </w:r>
      <w:proofErr w:type="spellEnd"/>
      <w:r w:rsidRPr="003154D0">
        <w:rPr>
          <w:rStyle w:val="Forte"/>
        </w:rPr>
        <w:t xml:space="preserve"> </w:t>
      </w:r>
      <w:proofErr w:type="spellStart"/>
      <w:r w:rsidRPr="003154D0">
        <w:rPr>
          <w:rStyle w:val="Forte"/>
        </w:rPr>
        <w:t>Task</w:t>
      </w:r>
      <w:proofErr w:type="spellEnd"/>
      <w:r w:rsidRPr="003154D0">
        <w:rPr>
          <w:rStyle w:val="Forte"/>
        </w:rPr>
        <w:t xml:space="preserve"> 2&gt;</w:t>
      </w:r>
    </w:p>
    <w:p w14:paraId="4FBC8EA3" w14:textId="07BCA0F6" w:rsidR="003154D0" w:rsidRDefault="003154D0" w:rsidP="006D3B29">
      <w:pPr>
        <w:rPr>
          <w:lang w:val="en-US"/>
        </w:rPr>
      </w:pPr>
      <w:r w:rsidRPr="003154D0">
        <w:rPr>
          <w:lang w:val="en-US"/>
        </w:rPr>
        <w:t>Brief description of the sec</w:t>
      </w:r>
      <w:r>
        <w:rPr>
          <w:lang w:val="en-US"/>
        </w:rPr>
        <w:t>ond task.</w:t>
      </w:r>
    </w:p>
    <w:p w14:paraId="6A77BF74" w14:textId="170AA2A9" w:rsidR="003154D0" w:rsidRPr="003154D0" w:rsidRDefault="003154D0" w:rsidP="000F48EB">
      <w:pPr>
        <w:pStyle w:val="Ttulo1"/>
        <w:rPr>
          <w:rStyle w:val="Forte"/>
        </w:rPr>
      </w:pPr>
      <w:r w:rsidRPr="003154D0">
        <w:rPr>
          <w:rStyle w:val="Forte"/>
        </w:rPr>
        <w:t>&lt;</w:t>
      </w:r>
      <w:proofErr w:type="spellStart"/>
      <w:r w:rsidRPr="003154D0">
        <w:rPr>
          <w:rStyle w:val="Forte"/>
        </w:rPr>
        <w:t>Name</w:t>
      </w:r>
      <w:proofErr w:type="spellEnd"/>
      <w:r w:rsidRPr="003154D0">
        <w:rPr>
          <w:rStyle w:val="Forte"/>
        </w:rPr>
        <w:t xml:space="preserve"> </w:t>
      </w:r>
      <w:proofErr w:type="spellStart"/>
      <w:r w:rsidRPr="003154D0">
        <w:rPr>
          <w:rStyle w:val="Forte"/>
        </w:rPr>
        <w:t>of</w:t>
      </w:r>
      <w:proofErr w:type="spellEnd"/>
      <w:r w:rsidRPr="003154D0">
        <w:rPr>
          <w:rStyle w:val="Forte"/>
        </w:rPr>
        <w:t xml:space="preserve"> </w:t>
      </w:r>
      <w:proofErr w:type="spellStart"/>
      <w:r w:rsidRPr="003154D0">
        <w:rPr>
          <w:rStyle w:val="Forte"/>
        </w:rPr>
        <w:t>Task</w:t>
      </w:r>
      <w:proofErr w:type="spellEnd"/>
      <w:r w:rsidRPr="003154D0">
        <w:rPr>
          <w:rStyle w:val="Forte"/>
        </w:rPr>
        <w:t xml:space="preserve"> N&gt;</w:t>
      </w:r>
    </w:p>
    <w:p w14:paraId="0E0EF3FC" w14:textId="5C96C9C5" w:rsidR="003154D0" w:rsidRDefault="003154D0" w:rsidP="006D3B29">
      <w:pPr>
        <w:rPr>
          <w:lang w:val="en-US"/>
        </w:rPr>
      </w:pPr>
      <w:r w:rsidRPr="003154D0">
        <w:rPr>
          <w:lang w:val="en-US"/>
        </w:rPr>
        <w:t>Brief description of task N</w:t>
      </w:r>
      <w:r>
        <w:rPr>
          <w:lang w:val="en-US"/>
        </w:rPr>
        <w:t>.</w:t>
      </w:r>
    </w:p>
    <w:p w14:paraId="59F89302" w14:textId="77777777" w:rsidR="003154D0" w:rsidRPr="003154D0" w:rsidRDefault="003154D0" w:rsidP="000F48EB">
      <w:pPr>
        <w:pStyle w:val="Ttulo1"/>
        <w:rPr>
          <w:rStyle w:val="Forte"/>
        </w:rPr>
      </w:pPr>
      <w:proofErr w:type="spellStart"/>
      <w:r w:rsidRPr="003154D0">
        <w:rPr>
          <w:rStyle w:val="Forte"/>
        </w:rPr>
        <w:t>Conclusion</w:t>
      </w:r>
      <w:proofErr w:type="spellEnd"/>
    </w:p>
    <w:p w14:paraId="0573A711" w14:textId="41D4DE1D" w:rsidR="003154D0" w:rsidRDefault="000F48EB" w:rsidP="006D3B29">
      <w:pPr>
        <w:rPr>
          <w:lang w:val="en-US"/>
        </w:rPr>
      </w:pPr>
      <w:r>
        <w:rPr>
          <w:lang w:val="en-US"/>
        </w:rPr>
        <w:t>Concise</w:t>
      </w:r>
      <w:r w:rsidR="003154D0">
        <w:rPr>
          <w:lang w:val="en-US"/>
        </w:rPr>
        <w:t xml:space="preserve"> </w:t>
      </w:r>
      <w:r>
        <w:rPr>
          <w:lang w:val="en-US"/>
        </w:rPr>
        <w:t>remarks</w:t>
      </w:r>
      <w:r w:rsidR="003154D0">
        <w:rPr>
          <w:lang w:val="en-US"/>
        </w:rPr>
        <w:t xml:space="preserve"> </w:t>
      </w:r>
      <w:r>
        <w:rPr>
          <w:lang w:val="en-US"/>
        </w:rPr>
        <w:t xml:space="preserve">about the </w:t>
      </w:r>
      <w:r w:rsidR="003154D0">
        <w:rPr>
          <w:lang w:val="en-US"/>
        </w:rPr>
        <w:t>work</w:t>
      </w:r>
      <w:r>
        <w:rPr>
          <w:lang w:val="en-US"/>
        </w:rPr>
        <w:t xml:space="preserve"> done</w:t>
      </w:r>
      <w:r w:rsidR="003154D0">
        <w:rPr>
          <w:lang w:val="en-US"/>
        </w:rPr>
        <w:t xml:space="preserve">, considering the initial </w:t>
      </w:r>
      <w:r>
        <w:rPr>
          <w:lang w:val="en-US"/>
        </w:rPr>
        <w:t xml:space="preserve">work </w:t>
      </w:r>
      <w:r w:rsidR="003154D0">
        <w:rPr>
          <w:lang w:val="en-US"/>
        </w:rPr>
        <w:t>plan and the obtained outcomes.</w:t>
      </w:r>
    </w:p>
    <w:p w14:paraId="1E59DFA5" w14:textId="058671BA" w:rsidR="003C4B0C" w:rsidRDefault="003C4B0C" w:rsidP="006D3B29">
      <w:pPr>
        <w:rPr>
          <w:lang w:val="en-US"/>
        </w:rPr>
      </w:pPr>
    </w:p>
    <w:p w14:paraId="11C59F4D" w14:textId="657CFF53" w:rsidR="003C4B0C" w:rsidRDefault="003C4B0C" w:rsidP="006D3B29">
      <w:pPr>
        <w:rPr>
          <w:lang w:val="en-US"/>
        </w:rPr>
      </w:pPr>
    </w:p>
    <w:p w14:paraId="075BEF65" w14:textId="6CFB99CE" w:rsidR="003C4B0C" w:rsidRDefault="003C4B0C" w:rsidP="006D3B29">
      <w:pPr>
        <w:rPr>
          <w:lang w:val="en-US"/>
        </w:rPr>
      </w:pPr>
    </w:p>
    <w:p w14:paraId="0B4862CF" w14:textId="130B718A" w:rsidR="003C4B0C" w:rsidRDefault="003C4B0C" w:rsidP="006D3B29">
      <w:pPr>
        <w:rPr>
          <w:lang w:val="en-US"/>
        </w:rPr>
      </w:pPr>
    </w:p>
    <w:p w14:paraId="390F71FB" w14:textId="77777777" w:rsidR="003C4B0C" w:rsidRDefault="003C4B0C" w:rsidP="006D3B29">
      <w:pPr>
        <w:rPr>
          <w:lang w:val="en-US"/>
        </w:rPr>
      </w:pPr>
    </w:p>
    <w:p w14:paraId="4FF320E2" w14:textId="77777777" w:rsidR="003C4B0C" w:rsidRDefault="003C4B0C" w:rsidP="006D3B29">
      <w:pPr>
        <w:rPr>
          <w:lang w:val="en-US"/>
        </w:rPr>
      </w:pPr>
    </w:p>
    <w:p w14:paraId="7AAB3A87" w14:textId="7C5AB4DA" w:rsidR="006D3B29" w:rsidRDefault="003C4B0C" w:rsidP="003C4B0C">
      <w:pPr>
        <w:jc w:val="right"/>
      </w:pPr>
      <w:r w:rsidRPr="003C4B0C">
        <w:t>To</w:t>
      </w:r>
      <w:r>
        <w:t>mar, &lt; Date &gt;</w:t>
      </w:r>
    </w:p>
    <w:p w14:paraId="3ED911F2" w14:textId="28924968" w:rsidR="003C4B0C" w:rsidRDefault="003C4B0C" w:rsidP="003C4B0C">
      <w:pPr>
        <w:jc w:val="right"/>
      </w:pPr>
    </w:p>
    <w:p w14:paraId="0F16E21E" w14:textId="05B1FD9A" w:rsidR="003C4B0C" w:rsidRDefault="003C4B0C" w:rsidP="003C4B0C">
      <w:pPr>
        <w:jc w:val="right"/>
      </w:pPr>
      <w:r>
        <w:t>_____________________________________</w:t>
      </w:r>
    </w:p>
    <w:p w14:paraId="7440F36C" w14:textId="19221C9C" w:rsidR="00F102B0" w:rsidRDefault="003C4B0C" w:rsidP="003C4B0C">
      <w:pPr>
        <w:jc w:val="right"/>
      </w:pPr>
      <w:r>
        <w:t>(&lt;</w:t>
      </w:r>
      <w:proofErr w:type="spellStart"/>
      <w:r>
        <w:t>Fellow’s</w:t>
      </w:r>
      <w:proofErr w:type="spellEnd"/>
      <w:r>
        <w:t xml:space="preserve"> </w:t>
      </w:r>
      <w:proofErr w:type="spellStart"/>
      <w:r>
        <w:t>name</w:t>
      </w:r>
      <w:proofErr w:type="spellEnd"/>
      <w:r>
        <w:t>&gt;)</w:t>
      </w:r>
    </w:p>
    <w:p w14:paraId="5048C71D" w14:textId="77777777" w:rsidR="003C4B0C" w:rsidRPr="006D3B29" w:rsidRDefault="003C4B0C" w:rsidP="003C4B0C">
      <w:pPr>
        <w:jc w:val="right"/>
      </w:pPr>
    </w:p>
    <w:sectPr w:rsidR="003C4B0C" w:rsidRPr="006D3B29" w:rsidSect="00D61B89">
      <w:headerReference w:type="default" r:id="rId7"/>
      <w:footerReference w:type="default" r:id="rId8"/>
      <w:pgSz w:w="11906" w:h="16838"/>
      <w:pgMar w:top="1418" w:right="1701" w:bottom="226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A924F" w14:textId="77777777" w:rsidR="00930FF5" w:rsidRDefault="00930FF5" w:rsidP="001F39E7">
      <w:pPr>
        <w:spacing w:after="0" w:line="240" w:lineRule="auto"/>
      </w:pPr>
      <w:r>
        <w:separator/>
      </w:r>
    </w:p>
  </w:endnote>
  <w:endnote w:type="continuationSeparator" w:id="0">
    <w:p w14:paraId="186C502F" w14:textId="77777777" w:rsidR="00930FF5" w:rsidRDefault="00930FF5" w:rsidP="001F39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BEDDD" w14:textId="4A626603" w:rsidR="00AC0301" w:rsidRDefault="008F6101">
    <w:pPr>
      <w:pStyle w:val="Rodap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BF04E1E" wp14:editId="393D9E31">
          <wp:simplePos x="0" y="0"/>
          <wp:positionH relativeFrom="column">
            <wp:posOffset>3269615</wp:posOffset>
          </wp:positionH>
          <wp:positionV relativeFrom="paragraph">
            <wp:posOffset>-622935</wp:posOffset>
          </wp:positionV>
          <wp:extent cx="1371670" cy="400071"/>
          <wp:effectExtent l="0" t="0" r="0" b="0"/>
          <wp:wrapNone/>
          <wp:docPr id="3" name="Imagem 3" descr="Uma imagem com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Uma imagem com text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70" cy="40007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C01D6">
      <w:rPr>
        <w:noProof/>
      </w:rPr>
      <w:drawing>
        <wp:anchor distT="0" distB="0" distL="114300" distR="114300" simplePos="0" relativeHeight="251658240" behindDoc="1" locked="0" layoutInCell="1" allowOverlap="1" wp14:anchorId="11660CFD" wp14:editId="7B7470E7">
          <wp:simplePos x="0" y="0"/>
          <wp:positionH relativeFrom="column">
            <wp:posOffset>-1127760</wp:posOffset>
          </wp:positionH>
          <wp:positionV relativeFrom="paragraph">
            <wp:posOffset>-699135</wp:posOffset>
          </wp:positionV>
          <wp:extent cx="7860030" cy="1233805"/>
          <wp:effectExtent l="0" t="0" r="7620" b="4445"/>
          <wp:wrapNone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0030" cy="1233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23038" w14:textId="77777777" w:rsidR="00930FF5" w:rsidRDefault="00930FF5" w:rsidP="001F39E7">
      <w:pPr>
        <w:spacing w:after="0" w:line="240" w:lineRule="auto"/>
      </w:pPr>
      <w:r>
        <w:separator/>
      </w:r>
    </w:p>
  </w:footnote>
  <w:footnote w:type="continuationSeparator" w:id="0">
    <w:p w14:paraId="58AD0CBA" w14:textId="77777777" w:rsidR="00930FF5" w:rsidRDefault="00930FF5" w:rsidP="001F39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A4AE2" w14:textId="129FC164" w:rsidR="001F39E7" w:rsidRDefault="008F6101">
    <w:pPr>
      <w:pStyle w:val="Cabealh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5CACAEF" wp14:editId="74631D37">
          <wp:simplePos x="0" y="0"/>
          <wp:positionH relativeFrom="column">
            <wp:posOffset>2907665</wp:posOffset>
          </wp:positionH>
          <wp:positionV relativeFrom="paragraph">
            <wp:posOffset>-30480</wp:posOffset>
          </wp:positionV>
          <wp:extent cx="1333569" cy="635033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69" cy="6350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C01D6">
      <w:rPr>
        <w:noProof/>
      </w:rPr>
      <w:drawing>
        <wp:anchor distT="0" distB="0" distL="114300" distR="114300" simplePos="0" relativeHeight="251657216" behindDoc="1" locked="0" layoutInCell="1" allowOverlap="1" wp14:anchorId="7E8A0EC8" wp14:editId="7A267B06">
          <wp:simplePos x="0" y="0"/>
          <wp:positionH relativeFrom="column">
            <wp:posOffset>-1080135</wp:posOffset>
          </wp:positionH>
          <wp:positionV relativeFrom="paragraph">
            <wp:posOffset>-438150</wp:posOffset>
          </wp:positionV>
          <wp:extent cx="7562850" cy="2880995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2880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45E68"/>
    <w:multiLevelType w:val="hybridMultilevel"/>
    <w:tmpl w:val="E910B5A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7044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7cwMjUzMTE3MrNU0lEKTi0uzszPAykwrAUAQNObfywAAAA="/>
  </w:docVars>
  <w:rsids>
    <w:rsidRoot w:val="001F39E7"/>
    <w:rsid w:val="0001178F"/>
    <w:rsid w:val="000561F4"/>
    <w:rsid w:val="000650F0"/>
    <w:rsid w:val="000A7AD9"/>
    <w:rsid w:val="000B1D2B"/>
    <w:rsid w:val="000D3065"/>
    <w:rsid w:val="000F48EB"/>
    <w:rsid w:val="0017700A"/>
    <w:rsid w:val="001A2895"/>
    <w:rsid w:val="001F39E7"/>
    <w:rsid w:val="00204D7A"/>
    <w:rsid w:val="00233E5C"/>
    <w:rsid w:val="0024481E"/>
    <w:rsid w:val="002513BA"/>
    <w:rsid w:val="003038D1"/>
    <w:rsid w:val="003154D0"/>
    <w:rsid w:val="00321A98"/>
    <w:rsid w:val="0038299C"/>
    <w:rsid w:val="00385CC4"/>
    <w:rsid w:val="003A5C9B"/>
    <w:rsid w:val="003B580E"/>
    <w:rsid w:val="003C4B0C"/>
    <w:rsid w:val="003C7578"/>
    <w:rsid w:val="003D3814"/>
    <w:rsid w:val="004B2D93"/>
    <w:rsid w:val="004C589C"/>
    <w:rsid w:val="004F078A"/>
    <w:rsid w:val="00512AA6"/>
    <w:rsid w:val="0052205F"/>
    <w:rsid w:val="005752C4"/>
    <w:rsid w:val="00597F43"/>
    <w:rsid w:val="005A56BD"/>
    <w:rsid w:val="005C01D6"/>
    <w:rsid w:val="005D2868"/>
    <w:rsid w:val="005D421C"/>
    <w:rsid w:val="005E3593"/>
    <w:rsid w:val="00601BD7"/>
    <w:rsid w:val="0060543A"/>
    <w:rsid w:val="006232FE"/>
    <w:rsid w:val="00635B9D"/>
    <w:rsid w:val="00661984"/>
    <w:rsid w:val="0069601F"/>
    <w:rsid w:val="006C5543"/>
    <w:rsid w:val="006D3B29"/>
    <w:rsid w:val="006E6A1C"/>
    <w:rsid w:val="007161E8"/>
    <w:rsid w:val="007337AC"/>
    <w:rsid w:val="007347CF"/>
    <w:rsid w:val="00737A41"/>
    <w:rsid w:val="00743219"/>
    <w:rsid w:val="0076021B"/>
    <w:rsid w:val="00760983"/>
    <w:rsid w:val="007807B6"/>
    <w:rsid w:val="00793D8C"/>
    <w:rsid w:val="007B07CE"/>
    <w:rsid w:val="00810276"/>
    <w:rsid w:val="00843AD7"/>
    <w:rsid w:val="0084507F"/>
    <w:rsid w:val="00845910"/>
    <w:rsid w:val="00855FC5"/>
    <w:rsid w:val="00860E33"/>
    <w:rsid w:val="0086466D"/>
    <w:rsid w:val="00865CDB"/>
    <w:rsid w:val="00871EFE"/>
    <w:rsid w:val="00876532"/>
    <w:rsid w:val="008E0AFD"/>
    <w:rsid w:val="008E7140"/>
    <w:rsid w:val="008F6101"/>
    <w:rsid w:val="0092042B"/>
    <w:rsid w:val="00930FF5"/>
    <w:rsid w:val="00931EFB"/>
    <w:rsid w:val="00933419"/>
    <w:rsid w:val="009570DB"/>
    <w:rsid w:val="00974583"/>
    <w:rsid w:val="009D30E9"/>
    <w:rsid w:val="009E47E5"/>
    <w:rsid w:val="00A215E8"/>
    <w:rsid w:val="00A2469B"/>
    <w:rsid w:val="00A353C7"/>
    <w:rsid w:val="00A4619D"/>
    <w:rsid w:val="00A4668E"/>
    <w:rsid w:val="00A56DAB"/>
    <w:rsid w:val="00A60D17"/>
    <w:rsid w:val="00A918C4"/>
    <w:rsid w:val="00AA05A0"/>
    <w:rsid w:val="00AA304C"/>
    <w:rsid w:val="00AB152B"/>
    <w:rsid w:val="00AC0301"/>
    <w:rsid w:val="00B031D6"/>
    <w:rsid w:val="00B51B06"/>
    <w:rsid w:val="00B65EFE"/>
    <w:rsid w:val="00BB12B7"/>
    <w:rsid w:val="00BD6705"/>
    <w:rsid w:val="00BF6690"/>
    <w:rsid w:val="00C32BC9"/>
    <w:rsid w:val="00C7327D"/>
    <w:rsid w:val="00C74999"/>
    <w:rsid w:val="00CA5F3E"/>
    <w:rsid w:val="00CB2FEE"/>
    <w:rsid w:val="00CB4887"/>
    <w:rsid w:val="00CF6B17"/>
    <w:rsid w:val="00D61B89"/>
    <w:rsid w:val="00D75A35"/>
    <w:rsid w:val="00DB2763"/>
    <w:rsid w:val="00E27159"/>
    <w:rsid w:val="00E42F92"/>
    <w:rsid w:val="00E46AED"/>
    <w:rsid w:val="00E53631"/>
    <w:rsid w:val="00E56E57"/>
    <w:rsid w:val="00E724A1"/>
    <w:rsid w:val="00E81836"/>
    <w:rsid w:val="00E85637"/>
    <w:rsid w:val="00EA0D66"/>
    <w:rsid w:val="00EB445C"/>
    <w:rsid w:val="00F102B0"/>
    <w:rsid w:val="00F37BF2"/>
    <w:rsid w:val="00F52062"/>
    <w:rsid w:val="00F739ED"/>
    <w:rsid w:val="00FD1670"/>
    <w:rsid w:val="00FE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380C14"/>
  <w15:chartTrackingRefBased/>
  <w15:docId w15:val="{C9D1A885-1655-4A93-9251-E6BE704CB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B0C"/>
  </w:style>
  <w:style w:type="paragraph" w:styleId="Ttulo1">
    <w:name w:val="heading 1"/>
    <w:basedOn w:val="Normal"/>
    <w:next w:val="Normal"/>
    <w:link w:val="Ttulo1Carter"/>
    <w:uiPriority w:val="9"/>
    <w:qFormat/>
    <w:rsid w:val="003C4B0C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3C4B0C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3C4B0C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3C4B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3C4B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3C4B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3C4B0C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3C4B0C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3C4B0C"/>
    <w:pPr>
      <w:keepNext/>
      <w:keepLines/>
      <w:spacing w:before="120" w:after="0"/>
      <w:outlineLvl w:val="8"/>
    </w:pPr>
    <w:rPr>
      <w:i/>
      <w:i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F39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F39E7"/>
  </w:style>
  <w:style w:type="paragraph" w:styleId="Rodap">
    <w:name w:val="footer"/>
    <w:basedOn w:val="Normal"/>
    <w:link w:val="RodapCarter"/>
    <w:uiPriority w:val="99"/>
    <w:unhideWhenUsed/>
    <w:rsid w:val="001F39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F39E7"/>
  </w:style>
  <w:style w:type="paragraph" w:styleId="Textodebalo">
    <w:name w:val="Balloon Text"/>
    <w:basedOn w:val="Normal"/>
    <w:link w:val="TextodebaloCarter"/>
    <w:uiPriority w:val="99"/>
    <w:semiHidden/>
    <w:unhideWhenUsed/>
    <w:rsid w:val="001F39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1F39E7"/>
    <w:rPr>
      <w:rFonts w:ascii="Tahoma" w:hAnsi="Tahoma" w:cs="Tahoma"/>
      <w:sz w:val="16"/>
      <w:szCs w:val="16"/>
    </w:rPr>
  </w:style>
  <w:style w:type="character" w:styleId="Hiperligao">
    <w:name w:val="Hyperlink"/>
    <w:uiPriority w:val="99"/>
    <w:semiHidden/>
    <w:unhideWhenUsed/>
    <w:rsid w:val="005D421C"/>
    <w:rPr>
      <w:color w:val="0563C1"/>
      <w:u w:val="single"/>
    </w:rPr>
  </w:style>
  <w:style w:type="table" w:styleId="TabelacomGrelha">
    <w:name w:val="Table Grid"/>
    <w:basedOn w:val="Tabelanormal"/>
    <w:uiPriority w:val="59"/>
    <w:rsid w:val="009204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Tipodeletrapredefinidodopargrafo"/>
    <w:uiPriority w:val="22"/>
    <w:qFormat/>
    <w:rsid w:val="003C4B0C"/>
    <w:rPr>
      <w:b/>
      <w:bCs/>
      <w:color w:val="auto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3C4B0C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3C4B0C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3C4B0C"/>
    <w:rPr>
      <w:rFonts w:asciiTheme="majorHAnsi" w:eastAsiaTheme="majorEastAsia" w:hAnsiTheme="majorHAnsi" w:cstheme="majorBidi"/>
      <w:sz w:val="24"/>
      <w:szCs w:val="24"/>
    </w:rPr>
  </w:style>
  <w:style w:type="paragraph" w:styleId="Ttulo">
    <w:name w:val="Title"/>
    <w:basedOn w:val="Normal"/>
    <w:next w:val="Normal"/>
    <w:link w:val="TtuloCarter"/>
    <w:uiPriority w:val="10"/>
    <w:qFormat/>
    <w:rsid w:val="003C4B0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3C4B0C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3C4B0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3C4B0C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3C4B0C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3C4B0C"/>
    <w:rPr>
      <w:rFonts w:asciiTheme="majorHAnsi" w:eastAsiaTheme="majorEastAsia" w:hAnsiTheme="majorHAnsi" w:cstheme="majorBidi"/>
      <w:b/>
      <w:bCs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3C4B0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3C4B0C"/>
    <w:rPr>
      <w:i/>
      <w:iCs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3C4B0C"/>
    <w:rPr>
      <w:b/>
      <w:bCs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3C4B0C"/>
    <w:rPr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3C4B0C"/>
    <w:rPr>
      <w:b/>
      <w:bCs/>
      <w:sz w:val="18"/>
      <w:szCs w:val="18"/>
    </w:rPr>
  </w:style>
  <w:style w:type="character" w:styleId="nfase">
    <w:name w:val="Emphasis"/>
    <w:basedOn w:val="Tipodeletrapredefinidodopargrafo"/>
    <w:uiPriority w:val="20"/>
    <w:qFormat/>
    <w:rsid w:val="003C4B0C"/>
    <w:rPr>
      <w:i/>
      <w:iCs/>
      <w:color w:val="auto"/>
    </w:rPr>
  </w:style>
  <w:style w:type="paragraph" w:styleId="SemEspaamento">
    <w:name w:val="No Spacing"/>
    <w:uiPriority w:val="1"/>
    <w:qFormat/>
    <w:rsid w:val="003C4B0C"/>
    <w:pPr>
      <w:spacing w:after="0" w:line="240" w:lineRule="auto"/>
    </w:pPr>
  </w:style>
  <w:style w:type="paragraph" w:styleId="Citao">
    <w:name w:val="Quote"/>
    <w:basedOn w:val="Normal"/>
    <w:next w:val="Normal"/>
    <w:link w:val="CitaoCarter"/>
    <w:uiPriority w:val="29"/>
    <w:qFormat/>
    <w:rsid w:val="003C4B0C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3C4B0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3C4B0C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3C4B0C"/>
    <w:rPr>
      <w:rFonts w:asciiTheme="majorHAnsi" w:eastAsiaTheme="majorEastAsia" w:hAnsiTheme="majorHAnsi" w:cstheme="majorBidi"/>
      <w:sz w:val="26"/>
      <w:szCs w:val="26"/>
    </w:rPr>
  </w:style>
  <w:style w:type="character" w:styleId="nfaseDiscreta">
    <w:name w:val="Subtle Emphasis"/>
    <w:basedOn w:val="Tipodeletrapredefinidodopargrafo"/>
    <w:uiPriority w:val="19"/>
    <w:qFormat/>
    <w:rsid w:val="003C4B0C"/>
    <w:rPr>
      <w:i/>
      <w:iCs/>
      <w:color w:val="auto"/>
    </w:rPr>
  </w:style>
  <w:style w:type="character" w:styleId="nfaseIntensa">
    <w:name w:val="Intense Emphasis"/>
    <w:basedOn w:val="Tipodeletrapredefinidodopargrafo"/>
    <w:uiPriority w:val="21"/>
    <w:qFormat/>
    <w:rsid w:val="003C4B0C"/>
    <w:rPr>
      <w:b/>
      <w:bCs/>
      <w:i/>
      <w:iCs/>
      <w:color w:val="auto"/>
    </w:rPr>
  </w:style>
  <w:style w:type="character" w:styleId="RefernciaDiscreta">
    <w:name w:val="Subtle Reference"/>
    <w:basedOn w:val="Tipodeletrapredefinidodopargrafo"/>
    <w:uiPriority w:val="31"/>
    <w:qFormat/>
    <w:rsid w:val="003C4B0C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Tipodeletrapredefinidodopargrafo"/>
    <w:uiPriority w:val="32"/>
    <w:qFormat/>
    <w:rsid w:val="003C4B0C"/>
    <w:rPr>
      <w:b/>
      <w:bCs/>
      <w:smallCaps/>
      <w:color w:val="auto"/>
      <w:u w:val="single"/>
    </w:rPr>
  </w:style>
  <w:style w:type="character" w:styleId="TtulodoLivro">
    <w:name w:val="Book Title"/>
    <w:basedOn w:val="Tipodeletrapredefinidodopargrafo"/>
    <w:uiPriority w:val="33"/>
    <w:qFormat/>
    <w:rsid w:val="003C4B0C"/>
    <w:rPr>
      <w:b/>
      <w:bCs/>
      <w:smallCaps/>
      <w:color w:val="auto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3C4B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2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2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3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</dc:creator>
  <cp:keywords/>
  <cp:lastModifiedBy>Renato Panda</cp:lastModifiedBy>
  <cp:revision>3</cp:revision>
  <cp:lastPrinted>2022-06-01T16:23:00Z</cp:lastPrinted>
  <dcterms:created xsi:type="dcterms:W3CDTF">2022-06-01T17:05:00Z</dcterms:created>
  <dcterms:modified xsi:type="dcterms:W3CDTF">2022-06-01T17:06:00Z</dcterms:modified>
</cp:coreProperties>
</file>